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5A7A5" w14:textId="0EFCCE54" w:rsidR="00BA057D" w:rsidRPr="00BA057D" w:rsidRDefault="00BA057D" w:rsidP="00BA057D">
      <w:pPr>
        <w:spacing w:before="100" w:beforeAutospacing="1" w:after="100" w:afterAutospacing="1" w:line="240" w:lineRule="auto"/>
        <w:jc w:val="both"/>
        <w:rPr>
          <w:rFonts w:ascii="Times New Roman" w:eastAsia="Times New Roman" w:hAnsi="Times New Roman" w:cs="Times New Roman"/>
          <w:sz w:val="24"/>
          <w:szCs w:val="24"/>
        </w:rPr>
      </w:pPr>
      <w:r w:rsidRPr="00BA057D">
        <w:rPr>
          <w:rFonts w:ascii="Times New Roman" w:eastAsia="Times New Roman" w:hAnsi="Times New Roman" w:cs="Times New Roman"/>
          <w:sz w:val="24"/>
          <w:szCs w:val="24"/>
        </w:rPr>
        <w:t xml:space="preserve">I have complied two </w:t>
      </w:r>
      <w:r w:rsidR="00EE1B85">
        <w:rPr>
          <w:rFonts w:ascii="Times New Roman" w:eastAsia="Times New Roman" w:hAnsi="Times New Roman" w:cs="Times New Roman"/>
          <w:sz w:val="24"/>
          <w:szCs w:val="24"/>
        </w:rPr>
        <w:t xml:space="preserve">simple </w:t>
      </w:r>
      <w:r w:rsidRPr="00BA057D">
        <w:rPr>
          <w:rFonts w:ascii="Times New Roman" w:eastAsia="Times New Roman" w:hAnsi="Times New Roman" w:cs="Times New Roman"/>
          <w:sz w:val="24"/>
          <w:szCs w:val="24"/>
        </w:rPr>
        <w:t>sources code of </w:t>
      </w:r>
      <w:r w:rsidRPr="00BA057D">
        <w:rPr>
          <w:rFonts w:ascii="Times New Roman" w:eastAsia="Times New Roman" w:hAnsi="Times New Roman" w:cs="Times New Roman"/>
          <w:b/>
          <w:bCs/>
          <w:sz w:val="24"/>
          <w:szCs w:val="24"/>
        </w:rPr>
        <w:t>Source_Code_3D </w:t>
      </w:r>
      <w:r w:rsidRPr="00BA057D">
        <w:rPr>
          <w:rFonts w:ascii="Times New Roman" w:eastAsia="Times New Roman" w:hAnsi="Times New Roman" w:cs="Times New Roman"/>
          <w:sz w:val="24"/>
          <w:szCs w:val="24"/>
        </w:rPr>
        <w:t>and</w:t>
      </w:r>
      <w:r w:rsidRPr="00BA057D">
        <w:rPr>
          <w:rFonts w:ascii="Times New Roman" w:eastAsia="Times New Roman" w:hAnsi="Times New Roman" w:cs="Times New Roman"/>
          <w:b/>
          <w:bCs/>
          <w:sz w:val="24"/>
          <w:szCs w:val="24"/>
        </w:rPr>
        <w:t> Source_Code_2D</w:t>
      </w:r>
      <w:r w:rsidR="00EE1B85">
        <w:rPr>
          <w:rFonts w:ascii="Times New Roman" w:eastAsia="Times New Roman" w:hAnsi="Times New Roman" w:cs="Times New Roman"/>
          <w:b/>
          <w:bCs/>
          <w:sz w:val="24"/>
          <w:szCs w:val="24"/>
        </w:rPr>
        <w:t>.</w:t>
      </w:r>
      <w:bookmarkStart w:id="0" w:name="_GoBack"/>
      <w:bookmarkEnd w:id="0"/>
      <w:r w:rsidRPr="00BA057D">
        <w:rPr>
          <w:rFonts w:ascii="Times New Roman" w:eastAsia="Times New Roman" w:hAnsi="Times New Roman" w:cs="Times New Roman"/>
          <w:sz w:val="24"/>
          <w:szCs w:val="24"/>
        </w:rPr>
        <w:t xml:space="preserve"> I have created a 2D map of the same, which created for the last Assignment_6  3D Scene. I have updated the IDs of 2D Map and 3D Scene, added up the layer list for 3D, which shows layer</w:t>
      </w:r>
      <w:r w:rsidR="00747336">
        <w:rPr>
          <w:rFonts w:ascii="Times New Roman" w:eastAsia="Times New Roman" w:hAnsi="Times New Roman" w:cs="Times New Roman"/>
          <w:sz w:val="24"/>
          <w:szCs w:val="24"/>
        </w:rPr>
        <w:t>s</w:t>
      </w:r>
      <w:r w:rsidRPr="00BA057D">
        <w:rPr>
          <w:rFonts w:ascii="Times New Roman" w:eastAsia="Times New Roman" w:hAnsi="Times New Roman" w:cs="Times New Roman"/>
          <w:sz w:val="24"/>
          <w:szCs w:val="24"/>
        </w:rPr>
        <w:t xml:space="preserve"> available in the scene, and Legend for 2D map list the layer available with symbology. Listen to mouse event for 2D map which shows attributes of the features without clicking on the map. Added up the FAU Logo using view.ui. Incorporated three more widgets such as full-screen, Home button, and a Search box for both the maps. Added two CSS styles division for logo and title bar and HTML code for the same. The webpage is mostly designed on my own such as title bar, map, scene, Legend , Layer list, added up required widgets, choice of symbology color based on a theme.</w:t>
      </w:r>
      <w:r w:rsidR="00747336">
        <w:rPr>
          <w:rFonts w:ascii="Times New Roman" w:eastAsia="Times New Roman" w:hAnsi="Times New Roman" w:cs="Times New Roman"/>
          <w:sz w:val="24"/>
          <w:szCs w:val="24"/>
        </w:rPr>
        <w:t xml:space="preserve"> I have changed made the major changes of JavaScript code and enjoy the challenge of the debugging the code. This shows best examples of my creativity</w:t>
      </w:r>
    </w:p>
    <w:p w14:paraId="78F40D89" w14:textId="6511C87F" w:rsidR="006E028B" w:rsidRPr="00BA057D" w:rsidRDefault="006E028B" w:rsidP="00BA057D"/>
    <w:sectPr w:rsidR="006E028B" w:rsidRPr="00BA05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tDQ2trA0tTA3NDdU0lEKTi0uzszPAykwqgUAM2q0NSwAAAA="/>
  </w:docVars>
  <w:rsids>
    <w:rsidRoot w:val="008E3B37"/>
    <w:rsid w:val="006E028B"/>
    <w:rsid w:val="00747336"/>
    <w:rsid w:val="007D0B97"/>
    <w:rsid w:val="008E3B37"/>
    <w:rsid w:val="00BA057D"/>
    <w:rsid w:val="00EE1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7D43D"/>
  <w15:chartTrackingRefBased/>
  <w15:docId w15:val="{3F79D281-C3CE-4A0A-AD98-6409688E5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ceitemhidden">
    <w:name w:val="mceitemhidden"/>
    <w:basedOn w:val="DefaultParagraphFont"/>
    <w:rsid w:val="00BA05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308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147</Words>
  <Characters>840</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diyan Kesavan</dc:creator>
  <cp:keywords/>
  <dc:description/>
  <cp:lastModifiedBy>Pandiyan Kesavan</cp:lastModifiedBy>
  <cp:revision>3</cp:revision>
  <dcterms:created xsi:type="dcterms:W3CDTF">2020-10-27T19:08:00Z</dcterms:created>
  <dcterms:modified xsi:type="dcterms:W3CDTF">2020-10-27T19:38:00Z</dcterms:modified>
</cp:coreProperties>
</file>